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0D4B6E" w14:textId="77777777" w:rsidR="00C525F9" w:rsidRPr="00956E77" w:rsidRDefault="00C525F9" w:rsidP="00B164F3">
      <w:pPr>
        <w:jc w:val="center"/>
        <w:rPr>
          <w:b/>
          <w:sz w:val="40"/>
          <w:szCs w:val="40"/>
        </w:rPr>
      </w:pPr>
      <w:r w:rsidRPr="00956E77">
        <w:rPr>
          <w:b/>
          <w:sz w:val="40"/>
          <w:szCs w:val="40"/>
        </w:rPr>
        <w:t>Kid’s Town Montessori School</w:t>
      </w:r>
    </w:p>
    <w:p w14:paraId="64AC476C" w14:textId="28E696A8" w:rsidR="00B164F3" w:rsidRPr="00956E77" w:rsidRDefault="00851496" w:rsidP="00B164F3">
      <w:pPr>
        <w:tabs>
          <w:tab w:val="left" w:pos="2295"/>
        </w:tabs>
        <w:jc w:val="center"/>
        <w:rPr>
          <w:bCs/>
          <w:sz w:val="28"/>
          <w:szCs w:val="28"/>
        </w:rPr>
      </w:pPr>
      <w:r>
        <w:rPr>
          <w:b/>
          <w:smallCaps/>
          <w:sz w:val="28"/>
          <w:szCs w:val="28"/>
        </w:rPr>
        <w:t>2022</w:t>
      </w:r>
      <w:r w:rsidR="00717352" w:rsidRPr="00956E77">
        <w:rPr>
          <w:b/>
          <w:smallCaps/>
          <w:sz w:val="28"/>
          <w:szCs w:val="28"/>
        </w:rPr>
        <w:t>-202</w:t>
      </w:r>
      <w:r>
        <w:rPr>
          <w:b/>
          <w:smallCaps/>
          <w:sz w:val="28"/>
          <w:szCs w:val="28"/>
        </w:rPr>
        <w:t>3</w:t>
      </w:r>
      <w:r w:rsidR="00C525F9" w:rsidRPr="00956E77">
        <w:rPr>
          <w:b/>
          <w:smallCaps/>
          <w:sz w:val="28"/>
          <w:szCs w:val="28"/>
        </w:rPr>
        <w:t xml:space="preserve"> School Calendar</w:t>
      </w:r>
      <w:bookmarkStart w:id="0" w:name="_GoBack"/>
      <w:bookmarkEnd w:id="0"/>
    </w:p>
    <w:p w14:paraId="26DD8D8F" w14:textId="3D39C99A" w:rsidR="00C525F9" w:rsidRPr="00956E77" w:rsidRDefault="00C525F9" w:rsidP="00B164F3">
      <w:pPr>
        <w:jc w:val="center"/>
        <w:rPr>
          <w:b/>
          <w:i/>
          <w:smallCaps/>
          <w:sz w:val="32"/>
          <w:szCs w:val="32"/>
        </w:rPr>
      </w:pPr>
      <w:r w:rsidRPr="00956E77">
        <w:rPr>
          <w:b/>
          <w:i/>
          <w:smallCaps/>
          <w:sz w:val="32"/>
          <w:szCs w:val="32"/>
        </w:rPr>
        <w:t>Events</w:t>
      </w:r>
      <w:r w:rsidR="008875B7" w:rsidRPr="00956E77">
        <w:rPr>
          <w:b/>
          <w:i/>
          <w:smallCaps/>
          <w:sz w:val="32"/>
          <w:szCs w:val="32"/>
        </w:rPr>
        <w:t xml:space="preserve"> - </w:t>
      </w:r>
      <w:r w:rsidR="002339FE">
        <w:rPr>
          <w:b/>
          <w:i/>
          <w:smallCaps/>
          <w:sz w:val="32"/>
          <w:szCs w:val="32"/>
        </w:rPr>
        <w:t>202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35"/>
        <w:gridCol w:w="5755"/>
      </w:tblGrid>
      <w:tr w:rsidR="00455CD1" w:rsidRPr="00956E77" w14:paraId="2EE0AFB4" w14:textId="77777777" w:rsidTr="005D536D">
        <w:tc>
          <w:tcPr>
            <w:tcW w:w="5035" w:type="dxa"/>
          </w:tcPr>
          <w:p w14:paraId="7252B314" w14:textId="3A67F8BC" w:rsidR="00455CD1" w:rsidRPr="00956E77" w:rsidRDefault="005F6DEF" w:rsidP="005F6DEF">
            <w:pPr>
              <w:tabs>
                <w:tab w:val="left" w:pos="585"/>
              </w:tabs>
              <w:rPr>
                <w:b/>
                <w:iCs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March 23</w:t>
            </w:r>
            <w:r w:rsidRPr="005F6DEF">
              <w:rPr>
                <w:b/>
                <w:sz w:val="28"/>
                <w:szCs w:val="28"/>
                <w:vertAlign w:val="superscript"/>
              </w:rPr>
              <w:t>rd</w:t>
            </w:r>
            <w:r w:rsidR="00455CD1">
              <w:rPr>
                <w:b/>
                <w:sz w:val="28"/>
                <w:szCs w:val="28"/>
                <w:vertAlign w:val="superscript"/>
              </w:rPr>
              <w:t>/</w:t>
            </w:r>
            <w:r w:rsidR="00455CD1">
              <w:rPr>
                <w:b/>
                <w:sz w:val="28"/>
                <w:szCs w:val="28"/>
              </w:rPr>
              <w:t>2023</w:t>
            </w:r>
          </w:p>
        </w:tc>
        <w:tc>
          <w:tcPr>
            <w:tcW w:w="5755" w:type="dxa"/>
          </w:tcPr>
          <w:p w14:paraId="5CE717BF" w14:textId="77777777" w:rsidR="00455CD1" w:rsidRPr="00956E77" w:rsidRDefault="00455CD1" w:rsidP="00455CD1">
            <w:pPr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Mommy/Daddy &amp; Me Night</w:t>
            </w:r>
          </w:p>
          <w:p w14:paraId="69AD0D36" w14:textId="2886DE31" w:rsidR="00455CD1" w:rsidRPr="00956E77" w:rsidRDefault="00455CD1" w:rsidP="00455CD1">
            <w:pPr>
              <w:rPr>
                <w:b/>
                <w:i/>
                <w:sz w:val="40"/>
                <w:szCs w:val="40"/>
              </w:rPr>
            </w:pPr>
            <w:r w:rsidRPr="00481025">
              <w:rPr>
                <w:sz w:val="22"/>
              </w:rPr>
              <w:t>(</w:t>
            </w:r>
            <w:r w:rsidRPr="00481025">
              <w:rPr>
                <w:i/>
                <w:sz w:val="22"/>
              </w:rPr>
              <w:t>School will close at 5:00 PM)</w:t>
            </w:r>
          </w:p>
        </w:tc>
      </w:tr>
      <w:tr w:rsidR="00455CD1" w:rsidRPr="00956E77" w14:paraId="58361ED7" w14:textId="77777777" w:rsidTr="00E12C94">
        <w:tc>
          <w:tcPr>
            <w:tcW w:w="5035" w:type="dxa"/>
          </w:tcPr>
          <w:p w14:paraId="7BEE88B7" w14:textId="077A5039" w:rsidR="00455CD1" w:rsidRPr="00956E77" w:rsidRDefault="005F6DEF" w:rsidP="00455CD1">
            <w:pPr>
              <w:tabs>
                <w:tab w:val="left" w:pos="585"/>
              </w:tabs>
              <w:rPr>
                <w:b/>
                <w:iCs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pril 6</w:t>
            </w:r>
            <w:r w:rsidRPr="005F6DEF">
              <w:rPr>
                <w:b/>
                <w:sz w:val="28"/>
                <w:szCs w:val="28"/>
                <w:vertAlign w:val="superscript"/>
              </w:rPr>
              <w:t>th</w:t>
            </w:r>
            <w:r>
              <w:rPr>
                <w:b/>
                <w:sz w:val="28"/>
                <w:szCs w:val="28"/>
              </w:rPr>
              <w:t xml:space="preserve"> </w:t>
            </w:r>
          </w:p>
        </w:tc>
        <w:tc>
          <w:tcPr>
            <w:tcW w:w="5755" w:type="dxa"/>
          </w:tcPr>
          <w:p w14:paraId="5382BFDE" w14:textId="77777777" w:rsidR="00455CD1" w:rsidRPr="00956E77" w:rsidRDefault="00455CD1" w:rsidP="00455CD1">
            <w:pPr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Elementary Tea Party</w:t>
            </w:r>
          </w:p>
          <w:p w14:paraId="08FFCBB2" w14:textId="5A078B3A" w:rsidR="00455CD1" w:rsidRPr="00481025" w:rsidRDefault="00455CD1" w:rsidP="00455CD1">
            <w:pPr>
              <w:rPr>
                <w:b/>
                <w:sz w:val="22"/>
                <w:szCs w:val="22"/>
              </w:rPr>
            </w:pPr>
            <w:r w:rsidRPr="00481025">
              <w:rPr>
                <w:sz w:val="22"/>
              </w:rPr>
              <w:t xml:space="preserve">(4:30p.m.-5:30 PM - </w:t>
            </w:r>
            <w:r w:rsidRPr="00481025">
              <w:rPr>
                <w:b/>
                <w:bCs/>
                <w:sz w:val="22"/>
              </w:rPr>
              <w:t>No</w:t>
            </w:r>
            <w:r w:rsidRPr="00481025">
              <w:rPr>
                <w:sz w:val="22"/>
              </w:rPr>
              <w:t xml:space="preserve"> </w:t>
            </w:r>
            <w:r w:rsidRPr="00481025">
              <w:rPr>
                <w:b/>
                <w:bCs/>
                <w:sz w:val="22"/>
              </w:rPr>
              <w:t>children</w:t>
            </w:r>
            <w:r w:rsidRPr="00481025">
              <w:rPr>
                <w:sz w:val="22"/>
              </w:rPr>
              <w:t>)</w:t>
            </w:r>
          </w:p>
        </w:tc>
      </w:tr>
      <w:tr w:rsidR="00455CD1" w:rsidRPr="00956E77" w14:paraId="101AD695" w14:textId="77777777" w:rsidTr="00442272">
        <w:tc>
          <w:tcPr>
            <w:tcW w:w="5035" w:type="dxa"/>
          </w:tcPr>
          <w:p w14:paraId="2AE31EB2" w14:textId="20D81181" w:rsidR="00455CD1" w:rsidRPr="00956E77" w:rsidRDefault="005F6DEF" w:rsidP="00455CD1">
            <w:pPr>
              <w:tabs>
                <w:tab w:val="left" w:pos="585"/>
              </w:tabs>
              <w:rPr>
                <w:b/>
                <w:iCs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pril 13th</w:t>
            </w:r>
          </w:p>
        </w:tc>
        <w:tc>
          <w:tcPr>
            <w:tcW w:w="5755" w:type="dxa"/>
          </w:tcPr>
          <w:p w14:paraId="1ED6E8F9" w14:textId="77777777" w:rsidR="00455CD1" w:rsidRPr="00956E77" w:rsidRDefault="00455CD1" w:rsidP="00455CD1">
            <w:pPr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Kindergarten Tea Party</w:t>
            </w:r>
          </w:p>
          <w:p w14:paraId="661D60E3" w14:textId="35B45F57" w:rsidR="00455CD1" w:rsidRPr="00956E77" w:rsidRDefault="00455CD1" w:rsidP="00455CD1">
            <w:pPr>
              <w:rPr>
                <w:b/>
                <w:sz w:val="28"/>
                <w:szCs w:val="28"/>
              </w:rPr>
            </w:pPr>
            <w:r w:rsidRPr="00956E77">
              <w:rPr>
                <w:sz w:val="22"/>
                <w:szCs w:val="22"/>
              </w:rPr>
              <w:t>(4:30p.m.-5:30</w:t>
            </w:r>
            <w:r>
              <w:rPr>
                <w:sz w:val="22"/>
                <w:szCs w:val="22"/>
              </w:rPr>
              <w:t xml:space="preserve"> PM</w:t>
            </w:r>
            <w:r w:rsidRPr="00956E77">
              <w:rPr>
                <w:sz w:val="22"/>
                <w:szCs w:val="22"/>
              </w:rPr>
              <w:t xml:space="preserve"> - </w:t>
            </w:r>
            <w:r w:rsidRPr="00956E77">
              <w:rPr>
                <w:b/>
                <w:bCs/>
                <w:sz w:val="22"/>
                <w:szCs w:val="22"/>
              </w:rPr>
              <w:t>No children</w:t>
            </w:r>
            <w:r w:rsidRPr="00956E77">
              <w:rPr>
                <w:sz w:val="22"/>
                <w:szCs w:val="22"/>
              </w:rPr>
              <w:t>)</w:t>
            </w:r>
          </w:p>
        </w:tc>
      </w:tr>
      <w:tr w:rsidR="00455CD1" w:rsidRPr="00956E77" w14:paraId="2D6ECDA1" w14:textId="77777777" w:rsidTr="00627AA1">
        <w:tc>
          <w:tcPr>
            <w:tcW w:w="5035" w:type="dxa"/>
          </w:tcPr>
          <w:p w14:paraId="25894171" w14:textId="48FB4BB2" w:rsidR="00455CD1" w:rsidRPr="00956E77" w:rsidRDefault="00455CD1" w:rsidP="00455CD1">
            <w:pPr>
              <w:tabs>
                <w:tab w:val="left" w:pos="585"/>
              </w:tabs>
              <w:rPr>
                <w:b/>
                <w:iCs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April</w:t>
            </w:r>
          </w:p>
        </w:tc>
        <w:tc>
          <w:tcPr>
            <w:tcW w:w="5755" w:type="dxa"/>
          </w:tcPr>
          <w:p w14:paraId="1DA065D1" w14:textId="6B93C1E7" w:rsidR="00455CD1" w:rsidRPr="00956E77" w:rsidRDefault="00455CD1" w:rsidP="00455CD1">
            <w:pPr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Re-registration Packages Sent Out</w:t>
            </w:r>
          </w:p>
        </w:tc>
      </w:tr>
      <w:tr w:rsidR="00455CD1" w:rsidRPr="00956E77" w14:paraId="0452E8DE" w14:textId="77777777" w:rsidTr="007D718D">
        <w:tc>
          <w:tcPr>
            <w:tcW w:w="5035" w:type="dxa"/>
          </w:tcPr>
          <w:p w14:paraId="3BD5522E" w14:textId="707FE387" w:rsidR="00455CD1" w:rsidRPr="00956E77" w:rsidRDefault="00455CD1" w:rsidP="00455CD1">
            <w:pPr>
              <w:tabs>
                <w:tab w:val="left" w:pos="585"/>
              </w:tabs>
              <w:rPr>
                <w:b/>
                <w:iCs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pril 15</w:t>
            </w:r>
            <w:r w:rsidRPr="00956E77">
              <w:rPr>
                <w:b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5755" w:type="dxa"/>
          </w:tcPr>
          <w:p w14:paraId="01BE8076" w14:textId="75489C37" w:rsidR="00455CD1" w:rsidRPr="00956E77" w:rsidRDefault="00455CD1" w:rsidP="00455CD1">
            <w:pPr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BBQ Picnic at the Park :)</w:t>
            </w:r>
          </w:p>
        </w:tc>
      </w:tr>
      <w:tr w:rsidR="00455CD1" w:rsidRPr="00956E77" w14:paraId="7999E948" w14:textId="77777777" w:rsidTr="008333E9">
        <w:trPr>
          <w:trHeight w:val="458"/>
        </w:trPr>
        <w:tc>
          <w:tcPr>
            <w:tcW w:w="5035" w:type="dxa"/>
          </w:tcPr>
          <w:p w14:paraId="67BFC31B" w14:textId="587FE975" w:rsidR="00455CD1" w:rsidRPr="00956E77" w:rsidRDefault="005F6DEF" w:rsidP="00455CD1">
            <w:pPr>
              <w:tabs>
                <w:tab w:val="left" w:pos="585"/>
              </w:tabs>
              <w:rPr>
                <w:b/>
                <w:iCs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May 10</w:t>
            </w:r>
            <w:r w:rsidRPr="005F6DEF">
              <w:rPr>
                <w:b/>
                <w:sz w:val="28"/>
                <w:szCs w:val="28"/>
                <w:vertAlign w:val="superscript"/>
              </w:rPr>
              <w:t>th</w:t>
            </w:r>
            <w:r>
              <w:rPr>
                <w:b/>
                <w:sz w:val="28"/>
                <w:szCs w:val="28"/>
              </w:rPr>
              <w:t xml:space="preserve"> </w:t>
            </w:r>
          </w:p>
        </w:tc>
        <w:tc>
          <w:tcPr>
            <w:tcW w:w="5755" w:type="dxa"/>
          </w:tcPr>
          <w:p w14:paraId="42ACC8A3" w14:textId="47A4C4F5" w:rsidR="00455CD1" w:rsidRPr="00956E77" w:rsidRDefault="00455CD1" w:rsidP="00455CD1">
            <w:pPr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Picture Days/Graduation Pictures</w:t>
            </w:r>
          </w:p>
        </w:tc>
      </w:tr>
      <w:tr w:rsidR="00455CD1" w:rsidRPr="00956E77" w14:paraId="358AFA10" w14:textId="77777777" w:rsidTr="007760F1">
        <w:tc>
          <w:tcPr>
            <w:tcW w:w="5035" w:type="dxa"/>
          </w:tcPr>
          <w:p w14:paraId="15885260" w14:textId="43022258" w:rsidR="00455CD1" w:rsidRPr="00956E77" w:rsidRDefault="00455CD1" w:rsidP="00455CD1">
            <w:pPr>
              <w:tabs>
                <w:tab w:val="left" w:pos="585"/>
              </w:tabs>
              <w:rPr>
                <w:b/>
                <w:iCs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May 25</w:t>
            </w:r>
            <w:r w:rsidRPr="00956E77">
              <w:rPr>
                <w:b/>
                <w:sz w:val="28"/>
                <w:szCs w:val="28"/>
                <w:vertAlign w:val="superscript"/>
              </w:rPr>
              <w:t>th</w:t>
            </w:r>
            <w:r>
              <w:rPr>
                <w:b/>
                <w:sz w:val="28"/>
                <w:szCs w:val="28"/>
              </w:rPr>
              <w:t xml:space="preserve"> &amp; 26</w:t>
            </w:r>
            <w:r w:rsidRPr="00956E77">
              <w:rPr>
                <w:b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5755" w:type="dxa"/>
          </w:tcPr>
          <w:p w14:paraId="43EC59EB" w14:textId="77777777" w:rsidR="00455CD1" w:rsidRPr="00956E77" w:rsidRDefault="00455CD1" w:rsidP="00455CD1">
            <w:pPr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Parent/Teacher Conferences</w:t>
            </w:r>
          </w:p>
          <w:p w14:paraId="29CCEC1E" w14:textId="5D425EF1" w:rsidR="00455CD1" w:rsidRPr="00956E77" w:rsidRDefault="00455CD1" w:rsidP="00455CD1">
            <w:pPr>
              <w:rPr>
                <w:b/>
                <w:sz w:val="28"/>
                <w:szCs w:val="28"/>
              </w:rPr>
            </w:pPr>
            <w:r w:rsidRPr="00481025">
              <w:rPr>
                <w:sz w:val="22"/>
                <w:szCs w:val="22"/>
              </w:rPr>
              <w:t>(</w:t>
            </w:r>
            <w:r w:rsidRPr="00481025">
              <w:rPr>
                <w:i/>
                <w:sz w:val="22"/>
                <w:szCs w:val="22"/>
              </w:rPr>
              <w:t>School open for full-time</w:t>
            </w:r>
            <w:r w:rsidRPr="00481025">
              <w:rPr>
                <w:i/>
                <w:sz w:val="28"/>
                <w:szCs w:val="28"/>
              </w:rPr>
              <w:t xml:space="preserve"> </w:t>
            </w:r>
            <w:r w:rsidRPr="00481025">
              <w:rPr>
                <w:i/>
                <w:sz w:val="22"/>
                <w:szCs w:val="22"/>
              </w:rPr>
              <w:t>students only</w:t>
            </w:r>
            <w:r w:rsidRPr="00481025">
              <w:rPr>
                <w:sz w:val="22"/>
                <w:szCs w:val="22"/>
              </w:rPr>
              <w:t>)</w:t>
            </w:r>
          </w:p>
        </w:tc>
      </w:tr>
      <w:tr w:rsidR="00455CD1" w:rsidRPr="00956E77" w14:paraId="45CCEC21" w14:textId="77777777" w:rsidTr="001E70FF">
        <w:tc>
          <w:tcPr>
            <w:tcW w:w="5035" w:type="dxa"/>
          </w:tcPr>
          <w:p w14:paraId="4FCE843B" w14:textId="564123D5" w:rsidR="00455CD1" w:rsidRPr="00956E77" w:rsidRDefault="00455CD1" w:rsidP="00455CD1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June 29</w:t>
            </w:r>
            <w:r w:rsidRPr="00956E77">
              <w:rPr>
                <w:b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5755" w:type="dxa"/>
          </w:tcPr>
          <w:p w14:paraId="1C088BE1" w14:textId="77777777" w:rsidR="00455CD1" w:rsidRPr="00956E77" w:rsidRDefault="00455CD1" w:rsidP="00455CD1">
            <w:pPr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End of the Year Party</w:t>
            </w:r>
          </w:p>
          <w:p w14:paraId="40B39E4E" w14:textId="0EEB06FD" w:rsidR="00455CD1" w:rsidRPr="00956E77" w:rsidRDefault="00455CD1" w:rsidP="00455CD1">
            <w:pPr>
              <w:rPr>
                <w:b/>
                <w:sz w:val="28"/>
                <w:szCs w:val="28"/>
              </w:rPr>
            </w:pPr>
            <w:r w:rsidRPr="00481025">
              <w:rPr>
                <w:sz w:val="22"/>
                <w:szCs w:val="22"/>
              </w:rPr>
              <w:t>(</w:t>
            </w:r>
            <w:r w:rsidRPr="00481025">
              <w:rPr>
                <w:i/>
                <w:sz w:val="22"/>
                <w:szCs w:val="22"/>
              </w:rPr>
              <w:t>School will close at 3:00 PM</w:t>
            </w:r>
            <w:r w:rsidRPr="00481025">
              <w:rPr>
                <w:sz w:val="22"/>
                <w:szCs w:val="22"/>
              </w:rPr>
              <w:t>.)</w:t>
            </w:r>
          </w:p>
        </w:tc>
      </w:tr>
      <w:tr w:rsidR="00455CD1" w:rsidRPr="00956E77" w14:paraId="4B04CA8C" w14:textId="77777777" w:rsidTr="001E70FF">
        <w:tc>
          <w:tcPr>
            <w:tcW w:w="5035" w:type="dxa"/>
          </w:tcPr>
          <w:p w14:paraId="2FF4E4DA" w14:textId="3BDF86DB" w:rsidR="00455CD1" w:rsidRPr="00956E77" w:rsidRDefault="00455CD1" w:rsidP="00455CD1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September 5</w:t>
            </w:r>
            <w:r w:rsidRPr="00455CD1">
              <w:rPr>
                <w:b/>
                <w:sz w:val="28"/>
                <w:szCs w:val="28"/>
                <w:vertAlign w:val="superscript"/>
              </w:rPr>
              <w:t>th</w:t>
            </w:r>
            <w:r>
              <w:rPr>
                <w:b/>
                <w:sz w:val="28"/>
                <w:szCs w:val="28"/>
              </w:rPr>
              <w:t xml:space="preserve"> </w:t>
            </w:r>
          </w:p>
        </w:tc>
        <w:tc>
          <w:tcPr>
            <w:tcW w:w="5755" w:type="dxa"/>
          </w:tcPr>
          <w:p w14:paraId="60FC52E3" w14:textId="50BDA8D8" w:rsidR="00455CD1" w:rsidRPr="00956E77" w:rsidRDefault="00E47823" w:rsidP="00455CD1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</w:t>
            </w:r>
            <w:r w:rsidRPr="00E47823">
              <w:rPr>
                <w:b/>
                <w:sz w:val="28"/>
                <w:szCs w:val="28"/>
                <w:vertAlign w:val="superscript"/>
              </w:rPr>
              <w:t>st</w:t>
            </w:r>
            <w:r>
              <w:rPr>
                <w:b/>
                <w:sz w:val="28"/>
                <w:szCs w:val="28"/>
              </w:rPr>
              <w:t xml:space="preserve"> Day of School</w:t>
            </w:r>
          </w:p>
        </w:tc>
      </w:tr>
      <w:tr w:rsidR="00455CD1" w:rsidRPr="00956E77" w14:paraId="45E2D2E2" w14:textId="77777777" w:rsidTr="001E70FF">
        <w:tc>
          <w:tcPr>
            <w:tcW w:w="5035" w:type="dxa"/>
          </w:tcPr>
          <w:p w14:paraId="5798A8B7" w14:textId="1FD4CFF3" w:rsidR="00455CD1" w:rsidRPr="00956E77" w:rsidRDefault="00E47823" w:rsidP="00455CD1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September 28</w:t>
            </w:r>
            <w:r w:rsidRPr="00E47823">
              <w:rPr>
                <w:b/>
                <w:sz w:val="28"/>
                <w:szCs w:val="28"/>
                <w:vertAlign w:val="superscript"/>
              </w:rPr>
              <w:t>th</w:t>
            </w:r>
            <w:r>
              <w:rPr>
                <w:b/>
                <w:sz w:val="28"/>
                <w:szCs w:val="28"/>
              </w:rPr>
              <w:t xml:space="preserve"> </w:t>
            </w:r>
          </w:p>
        </w:tc>
        <w:tc>
          <w:tcPr>
            <w:tcW w:w="5755" w:type="dxa"/>
          </w:tcPr>
          <w:p w14:paraId="1E2BE249" w14:textId="77777777" w:rsidR="00455CD1" w:rsidRDefault="00E47823" w:rsidP="00455CD1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Parent Education Night</w:t>
            </w:r>
          </w:p>
          <w:p w14:paraId="168D4D80" w14:textId="5B109328" w:rsidR="00E47823" w:rsidRPr="00956E77" w:rsidRDefault="00E47823" w:rsidP="00455CD1">
            <w:pPr>
              <w:rPr>
                <w:b/>
                <w:sz w:val="28"/>
                <w:szCs w:val="28"/>
              </w:rPr>
            </w:pPr>
            <w:r w:rsidRPr="00481025">
              <w:rPr>
                <w:sz w:val="22"/>
              </w:rPr>
              <w:t>(</w:t>
            </w:r>
            <w:r w:rsidRPr="00481025">
              <w:rPr>
                <w:i/>
                <w:sz w:val="22"/>
              </w:rPr>
              <w:t>School will close at 5:00 PM)</w:t>
            </w:r>
          </w:p>
        </w:tc>
      </w:tr>
      <w:tr w:rsidR="00455CD1" w:rsidRPr="00956E77" w14:paraId="6F252298" w14:textId="77777777" w:rsidTr="001E70FF">
        <w:tc>
          <w:tcPr>
            <w:tcW w:w="5035" w:type="dxa"/>
          </w:tcPr>
          <w:p w14:paraId="6E20BE61" w14:textId="3D95FE95" w:rsidR="00455CD1" w:rsidRPr="00956E77" w:rsidRDefault="00E47823" w:rsidP="00455CD1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ctober 31</w:t>
            </w:r>
            <w:r w:rsidRPr="00E47823">
              <w:rPr>
                <w:b/>
                <w:sz w:val="28"/>
                <w:szCs w:val="28"/>
                <w:vertAlign w:val="superscript"/>
              </w:rPr>
              <w:t>st</w:t>
            </w:r>
            <w:r>
              <w:rPr>
                <w:b/>
                <w:sz w:val="28"/>
                <w:szCs w:val="28"/>
              </w:rPr>
              <w:t xml:space="preserve"> </w:t>
            </w:r>
          </w:p>
        </w:tc>
        <w:tc>
          <w:tcPr>
            <w:tcW w:w="5755" w:type="dxa"/>
          </w:tcPr>
          <w:p w14:paraId="793486D2" w14:textId="3B02A012" w:rsidR="00455CD1" w:rsidRPr="00956E77" w:rsidRDefault="00E47823" w:rsidP="00455CD1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Halloween Party (Potluck Lunch)</w:t>
            </w:r>
          </w:p>
        </w:tc>
      </w:tr>
      <w:tr w:rsidR="00455CD1" w:rsidRPr="00956E77" w14:paraId="0E4EF143" w14:textId="77777777" w:rsidTr="001E70FF">
        <w:tc>
          <w:tcPr>
            <w:tcW w:w="5035" w:type="dxa"/>
          </w:tcPr>
          <w:p w14:paraId="0D56E1A7" w14:textId="401BFAAD" w:rsidR="00455CD1" w:rsidRPr="00956E77" w:rsidRDefault="00E47823" w:rsidP="00455CD1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November 10</w:t>
            </w:r>
            <w:r w:rsidRPr="00E47823">
              <w:rPr>
                <w:b/>
                <w:sz w:val="28"/>
                <w:szCs w:val="28"/>
                <w:vertAlign w:val="superscript"/>
              </w:rPr>
              <w:t>th</w:t>
            </w:r>
            <w:r>
              <w:rPr>
                <w:b/>
                <w:sz w:val="28"/>
                <w:szCs w:val="28"/>
              </w:rPr>
              <w:t xml:space="preserve"> </w:t>
            </w:r>
          </w:p>
        </w:tc>
        <w:tc>
          <w:tcPr>
            <w:tcW w:w="5755" w:type="dxa"/>
          </w:tcPr>
          <w:p w14:paraId="4C946397" w14:textId="77777777" w:rsidR="00E47823" w:rsidRPr="00956E77" w:rsidRDefault="00E47823" w:rsidP="00E47823">
            <w:pPr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Parent/Teacher Conferences</w:t>
            </w:r>
          </w:p>
          <w:p w14:paraId="591B7B1D" w14:textId="73BD791C" w:rsidR="00455CD1" w:rsidRPr="00956E77" w:rsidRDefault="00E47823" w:rsidP="00E47823">
            <w:pPr>
              <w:rPr>
                <w:b/>
                <w:sz w:val="28"/>
                <w:szCs w:val="28"/>
              </w:rPr>
            </w:pPr>
            <w:r w:rsidRPr="00481025">
              <w:rPr>
                <w:sz w:val="22"/>
                <w:szCs w:val="22"/>
              </w:rPr>
              <w:t>(</w:t>
            </w:r>
            <w:r w:rsidRPr="00481025">
              <w:rPr>
                <w:i/>
                <w:sz w:val="22"/>
                <w:szCs w:val="22"/>
              </w:rPr>
              <w:t>School open for full-time</w:t>
            </w:r>
            <w:r w:rsidRPr="00481025">
              <w:rPr>
                <w:i/>
                <w:sz w:val="28"/>
                <w:szCs w:val="28"/>
              </w:rPr>
              <w:t xml:space="preserve"> </w:t>
            </w:r>
            <w:r w:rsidRPr="00481025">
              <w:rPr>
                <w:i/>
                <w:sz w:val="22"/>
                <w:szCs w:val="22"/>
              </w:rPr>
              <w:t>students only</w:t>
            </w:r>
            <w:r w:rsidRPr="00481025">
              <w:rPr>
                <w:sz w:val="22"/>
                <w:szCs w:val="22"/>
              </w:rPr>
              <w:t>)</w:t>
            </w:r>
          </w:p>
        </w:tc>
      </w:tr>
      <w:tr w:rsidR="00E47823" w:rsidRPr="00956E77" w14:paraId="0E18A1E4" w14:textId="77777777" w:rsidTr="001E70FF">
        <w:tc>
          <w:tcPr>
            <w:tcW w:w="5035" w:type="dxa"/>
          </w:tcPr>
          <w:p w14:paraId="76A25392" w14:textId="29AEF676" w:rsidR="00E47823" w:rsidRPr="00956E77" w:rsidRDefault="00E47823" w:rsidP="00E47823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November</w:t>
            </w:r>
            <w:r w:rsidRPr="00956E77">
              <w:rPr>
                <w:b/>
                <w:sz w:val="28"/>
                <w:szCs w:val="28"/>
              </w:rPr>
              <w:t xml:space="preserve"> (TBD)</w:t>
            </w:r>
          </w:p>
        </w:tc>
        <w:tc>
          <w:tcPr>
            <w:tcW w:w="5755" w:type="dxa"/>
          </w:tcPr>
          <w:p w14:paraId="4C6D09AA" w14:textId="582D2270" w:rsidR="00E47823" w:rsidRPr="00956E77" w:rsidRDefault="00E47823" w:rsidP="00E47823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Picture Days</w:t>
            </w:r>
          </w:p>
        </w:tc>
      </w:tr>
      <w:tr w:rsidR="00E47823" w:rsidRPr="00956E77" w14:paraId="0C33B076" w14:textId="77777777" w:rsidTr="001E70FF">
        <w:tc>
          <w:tcPr>
            <w:tcW w:w="5035" w:type="dxa"/>
          </w:tcPr>
          <w:p w14:paraId="749FB161" w14:textId="694C0474" w:rsidR="00E47823" w:rsidRPr="00956E77" w:rsidRDefault="00E47823" w:rsidP="00E47823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November 17th</w:t>
            </w:r>
          </w:p>
        </w:tc>
        <w:tc>
          <w:tcPr>
            <w:tcW w:w="5755" w:type="dxa"/>
          </w:tcPr>
          <w:p w14:paraId="783AF0CB" w14:textId="77777777" w:rsidR="00E47823" w:rsidRDefault="00E47823" w:rsidP="00E47823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hanksgiving Feast(Potluck Dinner)</w:t>
            </w:r>
          </w:p>
          <w:p w14:paraId="2D64B9AB" w14:textId="1551132E" w:rsidR="00E47823" w:rsidRPr="00E47823" w:rsidRDefault="00E47823" w:rsidP="00E47823">
            <w:pPr>
              <w:rPr>
                <w:sz w:val="28"/>
                <w:szCs w:val="28"/>
              </w:rPr>
            </w:pPr>
            <w:r w:rsidRPr="00E47823">
              <w:rPr>
                <w:sz w:val="28"/>
                <w:szCs w:val="28"/>
              </w:rPr>
              <w:t>(All parents invited, 5:30 PM)</w:t>
            </w:r>
          </w:p>
        </w:tc>
      </w:tr>
      <w:tr w:rsidR="00E47823" w:rsidRPr="00956E77" w14:paraId="73E3E7C1" w14:textId="77777777" w:rsidTr="001E70FF">
        <w:tc>
          <w:tcPr>
            <w:tcW w:w="5035" w:type="dxa"/>
          </w:tcPr>
          <w:p w14:paraId="58A8D2FD" w14:textId="04B9A16F" w:rsidR="00E47823" w:rsidRPr="00956E77" w:rsidRDefault="00E47823" w:rsidP="00E47823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December 21</w:t>
            </w:r>
            <w:r w:rsidRPr="00E47823">
              <w:rPr>
                <w:b/>
                <w:sz w:val="28"/>
                <w:szCs w:val="28"/>
                <w:vertAlign w:val="superscript"/>
              </w:rPr>
              <w:t>st</w:t>
            </w:r>
            <w:r>
              <w:rPr>
                <w:b/>
                <w:sz w:val="28"/>
                <w:szCs w:val="28"/>
              </w:rPr>
              <w:t xml:space="preserve"> </w:t>
            </w:r>
          </w:p>
        </w:tc>
        <w:tc>
          <w:tcPr>
            <w:tcW w:w="5755" w:type="dxa"/>
          </w:tcPr>
          <w:p w14:paraId="5AD5244E" w14:textId="77777777" w:rsidR="00E47823" w:rsidRDefault="00E47823" w:rsidP="00E47823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Christmas Party </w:t>
            </w:r>
          </w:p>
          <w:p w14:paraId="5FB312C5" w14:textId="44967361" w:rsidR="00E47823" w:rsidRPr="00956E77" w:rsidRDefault="00E47823" w:rsidP="00E47823">
            <w:pPr>
              <w:rPr>
                <w:b/>
                <w:sz w:val="28"/>
                <w:szCs w:val="28"/>
              </w:rPr>
            </w:pPr>
            <w:r w:rsidRPr="00E47823">
              <w:rPr>
                <w:sz w:val="28"/>
                <w:szCs w:val="28"/>
              </w:rPr>
              <w:t>(We will decorate sugar cookies)</w:t>
            </w:r>
          </w:p>
        </w:tc>
      </w:tr>
    </w:tbl>
    <w:p w14:paraId="07E00FAE" w14:textId="77777777" w:rsidR="00CC1E01" w:rsidRPr="00956E77" w:rsidRDefault="00CC1E01" w:rsidP="00B164F3">
      <w:pPr>
        <w:jc w:val="center"/>
        <w:rPr>
          <w:bCs/>
          <w:iCs/>
          <w:sz w:val="28"/>
          <w:szCs w:val="28"/>
        </w:rPr>
      </w:pPr>
    </w:p>
    <w:p w14:paraId="0A60EE72" w14:textId="2A1BDD03" w:rsidR="00C525F9" w:rsidRDefault="00C525F9" w:rsidP="00B164F3">
      <w:pPr>
        <w:jc w:val="center"/>
        <w:rPr>
          <w:b/>
          <w:i/>
          <w:smallCaps/>
          <w:sz w:val="32"/>
          <w:szCs w:val="32"/>
        </w:rPr>
      </w:pPr>
      <w:r w:rsidRPr="00956E77">
        <w:rPr>
          <w:b/>
          <w:i/>
          <w:smallCaps/>
          <w:sz w:val="32"/>
          <w:szCs w:val="32"/>
        </w:rPr>
        <w:t>Holidays</w:t>
      </w:r>
      <w:r w:rsidR="00956E77">
        <w:rPr>
          <w:b/>
          <w:i/>
          <w:smallCaps/>
          <w:sz w:val="32"/>
          <w:szCs w:val="32"/>
        </w:rPr>
        <w:t>/</w:t>
      </w:r>
      <w:r w:rsidRPr="00956E77">
        <w:rPr>
          <w:b/>
          <w:i/>
          <w:smallCaps/>
          <w:sz w:val="32"/>
          <w:szCs w:val="32"/>
        </w:rPr>
        <w:t>School Clos</w:t>
      </w:r>
      <w:r w:rsidR="00956E77">
        <w:rPr>
          <w:b/>
          <w:i/>
          <w:smallCaps/>
          <w:sz w:val="32"/>
          <w:szCs w:val="32"/>
        </w:rPr>
        <w:t>ures</w:t>
      </w:r>
    </w:p>
    <w:tbl>
      <w:tblPr>
        <w:tblStyle w:val="TableGrid"/>
        <w:tblW w:w="27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40"/>
        <w:gridCol w:w="5760"/>
        <w:gridCol w:w="10800"/>
        <w:gridCol w:w="5760"/>
      </w:tblGrid>
      <w:tr w:rsidR="00F20916" w:rsidRPr="00956E77" w14:paraId="405DD9DB" w14:textId="041EE6AC" w:rsidTr="00F20916">
        <w:trPr>
          <w:gridAfter w:val="1"/>
          <w:wAfter w:w="5760" w:type="dxa"/>
          <w:trHeight w:val="197"/>
        </w:trPr>
        <w:tc>
          <w:tcPr>
            <w:tcW w:w="5040" w:type="dxa"/>
          </w:tcPr>
          <w:p w14:paraId="3FBDA22C" w14:textId="3F554CD7" w:rsidR="00F20916" w:rsidRPr="00956E77" w:rsidRDefault="00F20916" w:rsidP="00C525F9">
            <w:pPr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January</w:t>
            </w:r>
            <w:r>
              <w:rPr>
                <w:b/>
                <w:sz w:val="28"/>
                <w:szCs w:val="28"/>
              </w:rPr>
              <w:t xml:space="preserve"> 16</w:t>
            </w:r>
            <w:r w:rsidRPr="00956E77">
              <w:rPr>
                <w:b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5760" w:type="dxa"/>
          </w:tcPr>
          <w:p w14:paraId="69035842" w14:textId="0CE7F170" w:rsidR="00F20916" w:rsidRPr="00956E77" w:rsidRDefault="00F20916" w:rsidP="008875B7">
            <w:pPr>
              <w:tabs>
                <w:tab w:val="left" w:pos="4500"/>
              </w:tabs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MLK Jr. Day</w:t>
            </w:r>
          </w:p>
        </w:tc>
        <w:tc>
          <w:tcPr>
            <w:tcW w:w="10800" w:type="dxa"/>
          </w:tcPr>
          <w:p w14:paraId="3084081C" w14:textId="77777777" w:rsidR="00F20916" w:rsidRPr="00956E77" w:rsidRDefault="00F20916" w:rsidP="008875B7">
            <w:pPr>
              <w:tabs>
                <w:tab w:val="left" w:pos="4500"/>
              </w:tabs>
              <w:rPr>
                <w:b/>
                <w:sz w:val="28"/>
                <w:szCs w:val="28"/>
              </w:rPr>
            </w:pPr>
          </w:p>
        </w:tc>
      </w:tr>
      <w:tr w:rsidR="00F20916" w:rsidRPr="00956E77" w14:paraId="180454EE" w14:textId="5437F9C8" w:rsidTr="00F20916">
        <w:trPr>
          <w:gridAfter w:val="1"/>
          <w:wAfter w:w="5760" w:type="dxa"/>
        </w:trPr>
        <w:tc>
          <w:tcPr>
            <w:tcW w:w="5040" w:type="dxa"/>
          </w:tcPr>
          <w:p w14:paraId="00E0C9A3" w14:textId="6B287425" w:rsidR="00F20916" w:rsidRPr="00956E77" w:rsidRDefault="00F20916" w:rsidP="00C525F9">
            <w:pPr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February</w:t>
            </w:r>
            <w:r>
              <w:rPr>
                <w:b/>
                <w:sz w:val="28"/>
                <w:szCs w:val="28"/>
              </w:rPr>
              <w:t xml:space="preserve"> 20</w:t>
            </w:r>
            <w:r w:rsidRPr="004E26EB">
              <w:rPr>
                <w:b/>
                <w:sz w:val="28"/>
                <w:szCs w:val="28"/>
                <w:vertAlign w:val="superscript"/>
              </w:rPr>
              <w:t>th</w:t>
            </w:r>
            <w:r>
              <w:rPr>
                <w:b/>
                <w:sz w:val="28"/>
                <w:szCs w:val="28"/>
              </w:rPr>
              <w:t xml:space="preserve"> </w:t>
            </w:r>
          </w:p>
        </w:tc>
        <w:tc>
          <w:tcPr>
            <w:tcW w:w="5760" w:type="dxa"/>
          </w:tcPr>
          <w:p w14:paraId="4AA4314E" w14:textId="0DF7DB3D" w:rsidR="00F20916" w:rsidRPr="00956E77" w:rsidRDefault="00F20916" w:rsidP="00B164F3">
            <w:pPr>
              <w:tabs>
                <w:tab w:val="left" w:pos="4500"/>
              </w:tabs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Presidents Day (Staff Workday)</w:t>
            </w:r>
          </w:p>
        </w:tc>
        <w:tc>
          <w:tcPr>
            <w:tcW w:w="10800" w:type="dxa"/>
          </w:tcPr>
          <w:p w14:paraId="02763ECF" w14:textId="77777777" w:rsidR="00F20916" w:rsidRPr="00956E77" w:rsidRDefault="00F20916" w:rsidP="00B164F3">
            <w:pPr>
              <w:tabs>
                <w:tab w:val="left" w:pos="4500"/>
              </w:tabs>
              <w:rPr>
                <w:b/>
                <w:sz w:val="28"/>
                <w:szCs w:val="28"/>
              </w:rPr>
            </w:pPr>
          </w:p>
        </w:tc>
      </w:tr>
      <w:tr w:rsidR="00F20916" w:rsidRPr="00956E77" w14:paraId="7597910C" w14:textId="0D5433D0" w:rsidTr="00F20916">
        <w:trPr>
          <w:gridAfter w:val="1"/>
          <w:wAfter w:w="5760" w:type="dxa"/>
        </w:trPr>
        <w:tc>
          <w:tcPr>
            <w:tcW w:w="5040" w:type="dxa"/>
          </w:tcPr>
          <w:p w14:paraId="6BC382FC" w14:textId="797058D5" w:rsidR="00F20916" w:rsidRPr="00956E77" w:rsidRDefault="00F20916" w:rsidP="004E26EB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(Tentative) Week of March 27</w:t>
            </w:r>
            <w:r w:rsidRPr="004E26EB">
              <w:rPr>
                <w:b/>
                <w:sz w:val="28"/>
                <w:szCs w:val="28"/>
                <w:vertAlign w:val="superscript"/>
              </w:rPr>
              <w:t>th</w:t>
            </w:r>
            <w:r>
              <w:rPr>
                <w:b/>
                <w:sz w:val="28"/>
                <w:szCs w:val="28"/>
              </w:rPr>
              <w:t xml:space="preserve"> </w:t>
            </w:r>
          </w:p>
        </w:tc>
        <w:tc>
          <w:tcPr>
            <w:tcW w:w="5760" w:type="dxa"/>
          </w:tcPr>
          <w:p w14:paraId="4684F429" w14:textId="0B8969E1" w:rsidR="00F20916" w:rsidRPr="00956E77" w:rsidRDefault="00F20916" w:rsidP="008875B7">
            <w:pPr>
              <w:tabs>
                <w:tab w:val="left" w:pos="4500"/>
              </w:tabs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Spring Break</w:t>
            </w:r>
            <w:r>
              <w:rPr>
                <w:b/>
                <w:sz w:val="28"/>
                <w:szCs w:val="28"/>
              </w:rPr>
              <w:t xml:space="preserve"> ELEMENTARY ONLY</w:t>
            </w:r>
          </w:p>
        </w:tc>
        <w:tc>
          <w:tcPr>
            <w:tcW w:w="10800" w:type="dxa"/>
          </w:tcPr>
          <w:p w14:paraId="72547745" w14:textId="77777777" w:rsidR="00F20916" w:rsidRPr="00956E77" w:rsidRDefault="00F20916" w:rsidP="008875B7">
            <w:pPr>
              <w:tabs>
                <w:tab w:val="left" w:pos="4500"/>
              </w:tabs>
              <w:rPr>
                <w:b/>
                <w:sz w:val="28"/>
                <w:szCs w:val="28"/>
              </w:rPr>
            </w:pPr>
          </w:p>
        </w:tc>
      </w:tr>
      <w:tr w:rsidR="00F20916" w:rsidRPr="00956E77" w14:paraId="492B0206" w14:textId="2D70988E" w:rsidTr="00F20916">
        <w:trPr>
          <w:gridAfter w:val="1"/>
          <w:wAfter w:w="5760" w:type="dxa"/>
        </w:trPr>
        <w:tc>
          <w:tcPr>
            <w:tcW w:w="5040" w:type="dxa"/>
          </w:tcPr>
          <w:p w14:paraId="3A38526E" w14:textId="0652461E" w:rsidR="00F20916" w:rsidRPr="00956E77" w:rsidRDefault="00F20916" w:rsidP="00C525F9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May 29</w:t>
            </w:r>
            <w:r w:rsidRPr="004E26EB">
              <w:rPr>
                <w:b/>
                <w:sz w:val="28"/>
                <w:szCs w:val="28"/>
                <w:vertAlign w:val="superscript"/>
              </w:rPr>
              <w:t>th</w:t>
            </w:r>
            <w:r>
              <w:rPr>
                <w:b/>
                <w:sz w:val="28"/>
                <w:szCs w:val="28"/>
              </w:rPr>
              <w:t xml:space="preserve"> </w:t>
            </w:r>
          </w:p>
        </w:tc>
        <w:tc>
          <w:tcPr>
            <w:tcW w:w="5760" w:type="dxa"/>
          </w:tcPr>
          <w:p w14:paraId="1DBF263F" w14:textId="366E2BB5" w:rsidR="00F20916" w:rsidRPr="00956E77" w:rsidRDefault="00F20916" w:rsidP="008875B7">
            <w:pPr>
              <w:tabs>
                <w:tab w:val="left" w:pos="4500"/>
              </w:tabs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Memorial Day</w:t>
            </w:r>
          </w:p>
        </w:tc>
        <w:tc>
          <w:tcPr>
            <w:tcW w:w="10800" w:type="dxa"/>
          </w:tcPr>
          <w:p w14:paraId="53994BF0" w14:textId="77777777" w:rsidR="00F20916" w:rsidRPr="00956E77" w:rsidRDefault="00F20916" w:rsidP="008875B7">
            <w:pPr>
              <w:tabs>
                <w:tab w:val="left" w:pos="4500"/>
              </w:tabs>
              <w:rPr>
                <w:b/>
                <w:sz w:val="28"/>
                <w:szCs w:val="28"/>
              </w:rPr>
            </w:pPr>
          </w:p>
        </w:tc>
      </w:tr>
      <w:tr w:rsidR="00F20916" w:rsidRPr="00956E77" w14:paraId="2389501B" w14:textId="3B03138C" w:rsidTr="00F20916">
        <w:trPr>
          <w:gridAfter w:val="1"/>
          <w:wAfter w:w="5760" w:type="dxa"/>
        </w:trPr>
        <w:tc>
          <w:tcPr>
            <w:tcW w:w="5040" w:type="dxa"/>
          </w:tcPr>
          <w:p w14:paraId="77065DBD" w14:textId="36B23F8D" w:rsidR="00F20916" w:rsidRPr="00956E77" w:rsidRDefault="00F20916" w:rsidP="00C525F9">
            <w:pPr>
              <w:rPr>
                <w:b/>
                <w:sz w:val="28"/>
                <w:szCs w:val="28"/>
              </w:rPr>
            </w:pPr>
          </w:p>
        </w:tc>
        <w:tc>
          <w:tcPr>
            <w:tcW w:w="5760" w:type="dxa"/>
          </w:tcPr>
          <w:p w14:paraId="4A4711F9" w14:textId="51FB7487" w:rsidR="00F20916" w:rsidRPr="00956E77" w:rsidRDefault="00F20916" w:rsidP="008875B7">
            <w:pPr>
              <w:tabs>
                <w:tab w:val="left" w:pos="450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10800" w:type="dxa"/>
          </w:tcPr>
          <w:p w14:paraId="0011C824" w14:textId="77777777" w:rsidR="00F20916" w:rsidRPr="00956E77" w:rsidRDefault="00F20916" w:rsidP="008875B7">
            <w:pPr>
              <w:tabs>
                <w:tab w:val="left" w:pos="4500"/>
              </w:tabs>
              <w:rPr>
                <w:b/>
                <w:sz w:val="28"/>
                <w:szCs w:val="28"/>
              </w:rPr>
            </w:pPr>
          </w:p>
        </w:tc>
      </w:tr>
      <w:tr w:rsidR="00F20916" w:rsidRPr="00956E77" w14:paraId="0EE6114C" w14:textId="4537BE3B" w:rsidTr="00F20916">
        <w:trPr>
          <w:gridAfter w:val="1"/>
          <w:wAfter w:w="5760" w:type="dxa"/>
        </w:trPr>
        <w:tc>
          <w:tcPr>
            <w:tcW w:w="5040" w:type="dxa"/>
          </w:tcPr>
          <w:p w14:paraId="0B8C5E3F" w14:textId="5E6A7EB2" w:rsidR="00F20916" w:rsidRPr="00956E77" w:rsidRDefault="00F20916" w:rsidP="00C525F9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July 3</w:t>
            </w:r>
            <w:r w:rsidRPr="00D811F1">
              <w:rPr>
                <w:b/>
                <w:sz w:val="28"/>
                <w:szCs w:val="28"/>
                <w:vertAlign w:val="superscript"/>
              </w:rPr>
              <w:t>rd</w:t>
            </w:r>
            <w:r>
              <w:rPr>
                <w:b/>
                <w:sz w:val="28"/>
                <w:szCs w:val="28"/>
              </w:rPr>
              <w:t xml:space="preserve"> </w:t>
            </w:r>
          </w:p>
        </w:tc>
        <w:tc>
          <w:tcPr>
            <w:tcW w:w="5760" w:type="dxa"/>
          </w:tcPr>
          <w:p w14:paraId="23084259" w14:textId="37AE1A0B" w:rsidR="00F20916" w:rsidRPr="00956E77" w:rsidRDefault="00F20916" w:rsidP="008875B7">
            <w:pPr>
              <w:tabs>
                <w:tab w:val="left" w:pos="4500"/>
              </w:tabs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Staff Workday</w:t>
            </w:r>
          </w:p>
        </w:tc>
        <w:tc>
          <w:tcPr>
            <w:tcW w:w="10800" w:type="dxa"/>
          </w:tcPr>
          <w:p w14:paraId="0689BD46" w14:textId="77777777" w:rsidR="00F20916" w:rsidRPr="00956E77" w:rsidRDefault="00F20916" w:rsidP="008875B7">
            <w:pPr>
              <w:tabs>
                <w:tab w:val="left" w:pos="4500"/>
              </w:tabs>
              <w:rPr>
                <w:b/>
                <w:sz w:val="28"/>
                <w:szCs w:val="28"/>
              </w:rPr>
            </w:pPr>
          </w:p>
        </w:tc>
      </w:tr>
      <w:tr w:rsidR="00F20916" w:rsidRPr="00956E77" w14:paraId="3BA0AC35" w14:textId="0FFD8907" w:rsidTr="00F20916">
        <w:tc>
          <w:tcPr>
            <w:tcW w:w="5040" w:type="dxa"/>
          </w:tcPr>
          <w:p w14:paraId="388CAF19" w14:textId="1F3D239B" w:rsidR="00F20916" w:rsidRPr="00956E77" w:rsidRDefault="00F20916" w:rsidP="00F20916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September 2</w:t>
            </w:r>
            <w:r w:rsidRPr="007A34C6">
              <w:rPr>
                <w:b/>
                <w:sz w:val="28"/>
                <w:szCs w:val="28"/>
                <w:vertAlign w:val="superscript"/>
              </w:rPr>
              <w:t>nd</w:t>
            </w:r>
            <w:r>
              <w:rPr>
                <w:b/>
                <w:sz w:val="28"/>
                <w:szCs w:val="28"/>
              </w:rPr>
              <w:t xml:space="preserve"> </w:t>
            </w:r>
          </w:p>
        </w:tc>
        <w:tc>
          <w:tcPr>
            <w:tcW w:w="5760" w:type="dxa"/>
          </w:tcPr>
          <w:p w14:paraId="08262D33" w14:textId="078BC3A9" w:rsidR="00F20916" w:rsidRPr="00956E77" w:rsidRDefault="00F20916" w:rsidP="00F20916">
            <w:pPr>
              <w:tabs>
                <w:tab w:val="left" w:pos="4500"/>
              </w:tabs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Staff Workday</w:t>
            </w:r>
          </w:p>
        </w:tc>
        <w:tc>
          <w:tcPr>
            <w:tcW w:w="10800" w:type="dxa"/>
          </w:tcPr>
          <w:p w14:paraId="378A608D" w14:textId="77777777" w:rsidR="00F20916" w:rsidRPr="00956E77" w:rsidRDefault="00F20916" w:rsidP="00F20916">
            <w:pPr>
              <w:spacing w:after="160" w:line="259" w:lineRule="auto"/>
            </w:pPr>
          </w:p>
        </w:tc>
        <w:tc>
          <w:tcPr>
            <w:tcW w:w="5760" w:type="dxa"/>
          </w:tcPr>
          <w:p w14:paraId="0C7E7A02" w14:textId="6D2ECD64" w:rsidR="00F20916" w:rsidRPr="00956E77" w:rsidRDefault="00F20916" w:rsidP="00F20916">
            <w:pPr>
              <w:spacing w:after="160" w:line="259" w:lineRule="auto"/>
            </w:pPr>
          </w:p>
        </w:tc>
      </w:tr>
      <w:tr w:rsidR="00F20916" w:rsidRPr="00956E77" w14:paraId="5DCA568A" w14:textId="77777777" w:rsidTr="00F20916">
        <w:tc>
          <w:tcPr>
            <w:tcW w:w="5040" w:type="dxa"/>
          </w:tcPr>
          <w:p w14:paraId="21895F70" w14:textId="17DDCF69" w:rsidR="00F20916" w:rsidRDefault="00F20916" w:rsidP="00F20916">
            <w:pPr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September</w:t>
            </w:r>
            <w:r>
              <w:rPr>
                <w:b/>
                <w:sz w:val="28"/>
                <w:szCs w:val="28"/>
              </w:rPr>
              <w:t xml:space="preserve"> 5</w:t>
            </w:r>
            <w:r w:rsidRPr="00956E77">
              <w:rPr>
                <w:b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5760" w:type="dxa"/>
          </w:tcPr>
          <w:p w14:paraId="2E1F04DC" w14:textId="336ABEA5" w:rsidR="00F20916" w:rsidRDefault="00F20916" w:rsidP="00F20916">
            <w:pPr>
              <w:tabs>
                <w:tab w:val="left" w:pos="4500"/>
              </w:tabs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Labor Day</w:t>
            </w:r>
          </w:p>
        </w:tc>
        <w:tc>
          <w:tcPr>
            <w:tcW w:w="10800" w:type="dxa"/>
          </w:tcPr>
          <w:p w14:paraId="65C74B23" w14:textId="77777777" w:rsidR="00F20916" w:rsidRPr="00956E77" w:rsidRDefault="00F20916" w:rsidP="00F20916">
            <w:pPr>
              <w:spacing w:after="160" w:line="259" w:lineRule="auto"/>
              <w:rPr>
                <w:b/>
                <w:sz w:val="28"/>
                <w:szCs w:val="28"/>
              </w:rPr>
            </w:pPr>
          </w:p>
        </w:tc>
        <w:tc>
          <w:tcPr>
            <w:tcW w:w="5760" w:type="dxa"/>
          </w:tcPr>
          <w:p w14:paraId="770A3619" w14:textId="52A6D85D" w:rsidR="00F20916" w:rsidRPr="00956E77" w:rsidRDefault="00F20916" w:rsidP="00F20916">
            <w:pPr>
              <w:spacing w:after="160" w:line="259" w:lineRule="auto"/>
              <w:rPr>
                <w:b/>
                <w:sz w:val="28"/>
                <w:szCs w:val="28"/>
              </w:rPr>
            </w:pPr>
          </w:p>
        </w:tc>
      </w:tr>
      <w:tr w:rsidR="00F20916" w:rsidRPr="00956E77" w14:paraId="5B978C9C" w14:textId="77777777" w:rsidTr="00F20916">
        <w:tc>
          <w:tcPr>
            <w:tcW w:w="5040" w:type="dxa"/>
          </w:tcPr>
          <w:p w14:paraId="66692974" w14:textId="47ABA478" w:rsidR="00F20916" w:rsidRDefault="00F20916" w:rsidP="000E522B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November </w:t>
            </w:r>
            <w:r w:rsidR="000E522B">
              <w:rPr>
                <w:b/>
                <w:sz w:val="28"/>
                <w:szCs w:val="28"/>
              </w:rPr>
              <w:t>22</w:t>
            </w:r>
            <w:r w:rsidR="000E522B" w:rsidRPr="000E522B">
              <w:rPr>
                <w:b/>
                <w:sz w:val="28"/>
                <w:szCs w:val="28"/>
                <w:vertAlign w:val="superscript"/>
              </w:rPr>
              <w:t>nd</w:t>
            </w:r>
            <w:r w:rsidR="000E522B">
              <w:rPr>
                <w:b/>
                <w:sz w:val="28"/>
                <w:szCs w:val="28"/>
              </w:rPr>
              <w:t xml:space="preserve"> </w:t>
            </w:r>
            <w:r>
              <w:rPr>
                <w:b/>
                <w:sz w:val="28"/>
                <w:szCs w:val="28"/>
              </w:rPr>
              <w:t xml:space="preserve"> </w:t>
            </w:r>
            <w:r w:rsidRPr="00956E77">
              <w:rPr>
                <w:b/>
                <w:sz w:val="28"/>
                <w:szCs w:val="28"/>
              </w:rPr>
              <w:t xml:space="preserve"> </w:t>
            </w:r>
          </w:p>
        </w:tc>
        <w:tc>
          <w:tcPr>
            <w:tcW w:w="5760" w:type="dxa"/>
          </w:tcPr>
          <w:p w14:paraId="6B683056" w14:textId="791D51D2" w:rsidR="00F20916" w:rsidRPr="00956E77" w:rsidRDefault="00F20916" w:rsidP="00F20916">
            <w:pPr>
              <w:tabs>
                <w:tab w:val="left" w:pos="4500"/>
              </w:tabs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School open until 3:00</w:t>
            </w:r>
            <w:r>
              <w:rPr>
                <w:b/>
                <w:sz w:val="28"/>
                <w:szCs w:val="28"/>
              </w:rPr>
              <w:t xml:space="preserve"> PM</w:t>
            </w:r>
            <w:r w:rsidRPr="00956E77">
              <w:rPr>
                <w:b/>
                <w:sz w:val="28"/>
                <w:szCs w:val="28"/>
              </w:rPr>
              <w:t xml:space="preserve"> only</w:t>
            </w:r>
          </w:p>
        </w:tc>
        <w:tc>
          <w:tcPr>
            <w:tcW w:w="10800" w:type="dxa"/>
          </w:tcPr>
          <w:p w14:paraId="2608BB9D" w14:textId="77777777" w:rsidR="00F20916" w:rsidRPr="00956E77" w:rsidRDefault="00F20916" w:rsidP="00F20916">
            <w:pPr>
              <w:spacing w:after="160" w:line="259" w:lineRule="auto"/>
              <w:rPr>
                <w:b/>
                <w:sz w:val="28"/>
                <w:szCs w:val="28"/>
              </w:rPr>
            </w:pPr>
          </w:p>
        </w:tc>
        <w:tc>
          <w:tcPr>
            <w:tcW w:w="5760" w:type="dxa"/>
          </w:tcPr>
          <w:p w14:paraId="17135459" w14:textId="299A7860" w:rsidR="00F20916" w:rsidRPr="00956E77" w:rsidRDefault="00F20916" w:rsidP="00F20916">
            <w:pPr>
              <w:spacing w:after="160" w:line="259" w:lineRule="auto"/>
              <w:rPr>
                <w:b/>
                <w:sz w:val="28"/>
                <w:szCs w:val="28"/>
              </w:rPr>
            </w:pPr>
          </w:p>
        </w:tc>
      </w:tr>
      <w:tr w:rsidR="00F20916" w:rsidRPr="00956E77" w14:paraId="17CEFC6B" w14:textId="77777777" w:rsidTr="00F20916">
        <w:tc>
          <w:tcPr>
            <w:tcW w:w="5040" w:type="dxa"/>
          </w:tcPr>
          <w:p w14:paraId="30170EFE" w14:textId="57A4859F" w:rsidR="00F20916" w:rsidRDefault="00F20916" w:rsidP="00F20916">
            <w:pPr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November</w:t>
            </w:r>
            <w:r w:rsidR="000E522B">
              <w:rPr>
                <w:b/>
                <w:sz w:val="28"/>
                <w:szCs w:val="28"/>
              </w:rPr>
              <w:t xml:space="preserve"> 23</w:t>
            </w:r>
            <w:r w:rsidR="000E522B" w:rsidRPr="000E522B">
              <w:rPr>
                <w:b/>
                <w:sz w:val="28"/>
                <w:szCs w:val="28"/>
                <w:vertAlign w:val="superscript"/>
              </w:rPr>
              <w:t>rd</w:t>
            </w:r>
            <w:r w:rsidR="000E522B">
              <w:rPr>
                <w:b/>
                <w:sz w:val="28"/>
                <w:szCs w:val="28"/>
              </w:rPr>
              <w:t xml:space="preserve">  &amp; 24</w:t>
            </w:r>
            <w:r w:rsidRPr="00956E77">
              <w:rPr>
                <w:b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5760" w:type="dxa"/>
          </w:tcPr>
          <w:p w14:paraId="7FA6ED14" w14:textId="3C2BAFA9" w:rsidR="00F20916" w:rsidRDefault="00F20916" w:rsidP="00F20916">
            <w:pPr>
              <w:tabs>
                <w:tab w:val="left" w:pos="4500"/>
              </w:tabs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Thanksgiving Break</w:t>
            </w:r>
          </w:p>
        </w:tc>
        <w:tc>
          <w:tcPr>
            <w:tcW w:w="10800" w:type="dxa"/>
          </w:tcPr>
          <w:p w14:paraId="31331A30" w14:textId="77777777" w:rsidR="00F20916" w:rsidRPr="00956E77" w:rsidRDefault="00F20916" w:rsidP="00F20916">
            <w:pPr>
              <w:spacing w:after="160" w:line="259" w:lineRule="auto"/>
              <w:rPr>
                <w:b/>
                <w:sz w:val="28"/>
                <w:szCs w:val="28"/>
              </w:rPr>
            </w:pPr>
          </w:p>
        </w:tc>
        <w:tc>
          <w:tcPr>
            <w:tcW w:w="5760" w:type="dxa"/>
          </w:tcPr>
          <w:p w14:paraId="41E20B0E" w14:textId="38124D7A" w:rsidR="00F20916" w:rsidRPr="00956E77" w:rsidRDefault="00F20916" w:rsidP="00F20916">
            <w:pPr>
              <w:spacing w:after="160" w:line="259" w:lineRule="auto"/>
              <w:rPr>
                <w:b/>
                <w:sz w:val="28"/>
                <w:szCs w:val="28"/>
              </w:rPr>
            </w:pPr>
          </w:p>
        </w:tc>
      </w:tr>
      <w:tr w:rsidR="00F20916" w:rsidRPr="00956E77" w14:paraId="6106D71D" w14:textId="77777777" w:rsidTr="00F20916">
        <w:tc>
          <w:tcPr>
            <w:tcW w:w="5040" w:type="dxa"/>
          </w:tcPr>
          <w:p w14:paraId="025F9E39" w14:textId="4B557FFD" w:rsidR="00F20916" w:rsidRDefault="00F20916" w:rsidP="00F20916">
            <w:pPr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December</w:t>
            </w:r>
            <w:r w:rsidR="00D13E0B">
              <w:rPr>
                <w:b/>
                <w:sz w:val="28"/>
                <w:szCs w:val="28"/>
              </w:rPr>
              <w:t xml:space="preserve"> 25</w:t>
            </w:r>
            <w:r w:rsidRPr="00852D04">
              <w:rPr>
                <w:b/>
                <w:sz w:val="28"/>
                <w:szCs w:val="28"/>
                <w:vertAlign w:val="superscript"/>
              </w:rPr>
              <w:t>th</w:t>
            </w:r>
            <w:r w:rsidRPr="00956E77">
              <w:rPr>
                <w:b/>
                <w:sz w:val="28"/>
                <w:szCs w:val="28"/>
              </w:rPr>
              <w:t xml:space="preserve"> </w:t>
            </w:r>
            <w:r w:rsidR="00D13E0B">
              <w:rPr>
                <w:b/>
                <w:sz w:val="28"/>
                <w:szCs w:val="28"/>
              </w:rPr>
              <w:t>2023</w:t>
            </w:r>
            <w:r w:rsidRPr="00956E77">
              <w:rPr>
                <w:b/>
                <w:sz w:val="28"/>
                <w:szCs w:val="28"/>
              </w:rPr>
              <w:t xml:space="preserve"> to January</w:t>
            </w:r>
            <w:r w:rsidR="00D13E0B">
              <w:rPr>
                <w:b/>
                <w:sz w:val="28"/>
                <w:szCs w:val="28"/>
              </w:rPr>
              <w:t xml:space="preserve"> 5</w:t>
            </w:r>
            <w:r w:rsidRPr="00956E77">
              <w:rPr>
                <w:b/>
                <w:sz w:val="28"/>
                <w:szCs w:val="28"/>
                <w:vertAlign w:val="superscript"/>
              </w:rPr>
              <w:t>th</w:t>
            </w:r>
            <w:r w:rsidR="00D13E0B">
              <w:rPr>
                <w:b/>
                <w:sz w:val="28"/>
                <w:szCs w:val="28"/>
              </w:rPr>
              <w:t xml:space="preserve"> 2024</w:t>
            </w:r>
          </w:p>
        </w:tc>
        <w:tc>
          <w:tcPr>
            <w:tcW w:w="5760" w:type="dxa"/>
          </w:tcPr>
          <w:p w14:paraId="29459174" w14:textId="32D98731" w:rsidR="00F20916" w:rsidRPr="00956E77" w:rsidRDefault="00F20916" w:rsidP="00F20916">
            <w:pPr>
              <w:tabs>
                <w:tab w:val="left" w:pos="4500"/>
              </w:tabs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Winter Break</w:t>
            </w:r>
          </w:p>
        </w:tc>
        <w:tc>
          <w:tcPr>
            <w:tcW w:w="10800" w:type="dxa"/>
          </w:tcPr>
          <w:p w14:paraId="2905C47D" w14:textId="77777777" w:rsidR="00F20916" w:rsidRPr="00956E77" w:rsidRDefault="00F20916" w:rsidP="00F20916">
            <w:pPr>
              <w:spacing w:after="160" w:line="259" w:lineRule="auto"/>
              <w:rPr>
                <w:b/>
                <w:sz w:val="28"/>
                <w:szCs w:val="28"/>
              </w:rPr>
            </w:pPr>
          </w:p>
        </w:tc>
        <w:tc>
          <w:tcPr>
            <w:tcW w:w="5760" w:type="dxa"/>
          </w:tcPr>
          <w:p w14:paraId="6CE9D114" w14:textId="10806740" w:rsidR="00F20916" w:rsidRPr="00956E77" w:rsidRDefault="00F20916" w:rsidP="00F20916">
            <w:pPr>
              <w:spacing w:after="160" w:line="259" w:lineRule="auto"/>
              <w:rPr>
                <w:b/>
                <w:sz w:val="28"/>
                <w:szCs w:val="28"/>
              </w:rPr>
            </w:pPr>
          </w:p>
        </w:tc>
      </w:tr>
    </w:tbl>
    <w:p w14:paraId="68451A2D" w14:textId="77777777" w:rsidR="002A699A" w:rsidRPr="002A699A" w:rsidRDefault="002A699A" w:rsidP="00B164F3">
      <w:pPr>
        <w:jc w:val="center"/>
        <w:rPr>
          <w:b/>
          <w:i/>
          <w:sz w:val="28"/>
          <w:szCs w:val="28"/>
        </w:rPr>
      </w:pPr>
    </w:p>
    <w:p w14:paraId="6F365335" w14:textId="0EE601FA" w:rsidR="001363E4" w:rsidRPr="00956E77" w:rsidRDefault="00D80D38" w:rsidP="00374F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  <w:rPr>
          <w:b/>
          <w:i/>
          <w:color w:val="FF0000"/>
          <w:sz w:val="28"/>
          <w:szCs w:val="28"/>
        </w:rPr>
      </w:pPr>
      <w:r>
        <w:rPr>
          <w:b/>
          <w:i/>
          <w:color w:val="FF0000"/>
          <w:sz w:val="28"/>
          <w:szCs w:val="28"/>
        </w:rPr>
        <w:t xml:space="preserve">During The School-Year, </w:t>
      </w:r>
      <w:r w:rsidR="00B164F3" w:rsidRPr="00956E77">
        <w:rPr>
          <w:b/>
          <w:i/>
          <w:color w:val="FF0000"/>
          <w:sz w:val="28"/>
          <w:szCs w:val="28"/>
        </w:rPr>
        <w:t xml:space="preserve">Tuition is Due in Full Whether Your Child is </w:t>
      </w:r>
      <w:proofErr w:type="gramStart"/>
      <w:r w:rsidR="00B164F3" w:rsidRPr="00956E77">
        <w:rPr>
          <w:b/>
          <w:i/>
          <w:color w:val="FF0000"/>
          <w:sz w:val="28"/>
          <w:szCs w:val="28"/>
        </w:rPr>
        <w:t>Absent</w:t>
      </w:r>
      <w:proofErr w:type="gramEnd"/>
      <w:r w:rsidR="00B164F3" w:rsidRPr="00956E77">
        <w:rPr>
          <w:b/>
          <w:i/>
          <w:color w:val="FF0000"/>
          <w:sz w:val="28"/>
          <w:szCs w:val="28"/>
        </w:rPr>
        <w:t xml:space="preserve"> or There is a Holiday Break</w:t>
      </w:r>
    </w:p>
    <w:sectPr w:rsidR="001363E4" w:rsidRPr="00956E77" w:rsidSect="00302C52">
      <w:pgSz w:w="12240" w:h="15840"/>
      <w:pgMar w:top="360" w:right="720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985272"/>
    <w:multiLevelType w:val="hybridMultilevel"/>
    <w:tmpl w:val="4ADC2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wtDQ2MTEEIiNzMyUdpeDU4uLM/DyQAsNaAGKtdWEsAAAA"/>
  </w:docVars>
  <w:rsids>
    <w:rsidRoot w:val="00C525F9"/>
    <w:rsid w:val="00066EDC"/>
    <w:rsid w:val="0007040E"/>
    <w:rsid w:val="000718CC"/>
    <w:rsid w:val="00091A35"/>
    <w:rsid w:val="000E522B"/>
    <w:rsid w:val="001363E4"/>
    <w:rsid w:val="001C442C"/>
    <w:rsid w:val="001D4A24"/>
    <w:rsid w:val="001D5916"/>
    <w:rsid w:val="001E5431"/>
    <w:rsid w:val="001E70FF"/>
    <w:rsid w:val="002065C5"/>
    <w:rsid w:val="002339FE"/>
    <w:rsid w:val="0026610B"/>
    <w:rsid w:val="00283157"/>
    <w:rsid w:val="002A699A"/>
    <w:rsid w:val="002C662F"/>
    <w:rsid w:val="00302C52"/>
    <w:rsid w:val="003032FF"/>
    <w:rsid w:val="003514E4"/>
    <w:rsid w:val="00374F59"/>
    <w:rsid w:val="00393BCA"/>
    <w:rsid w:val="003D1CC2"/>
    <w:rsid w:val="00410FF7"/>
    <w:rsid w:val="0042555A"/>
    <w:rsid w:val="00452937"/>
    <w:rsid w:val="00455CD1"/>
    <w:rsid w:val="00481025"/>
    <w:rsid w:val="004B34D7"/>
    <w:rsid w:val="004E26EB"/>
    <w:rsid w:val="00536E76"/>
    <w:rsid w:val="00561C91"/>
    <w:rsid w:val="005F5CD2"/>
    <w:rsid w:val="005F6DEF"/>
    <w:rsid w:val="00606507"/>
    <w:rsid w:val="006216DB"/>
    <w:rsid w:val="006340F4"/>
    <w:rsid w:val="006D18B2"/>
    <w:rsid w:val="00717352"/>
    <w:rsid w:val="00732947"/>
    <w:rsid w:val="00753F10"/>
    <w:rsid w:val="007A34C6"/>
    <w:rsid w:val="007E4405"/>
    <w:rsid w:val="007F353B"/>
    <w:rsid w:val="008513B6"/>
    <w:rsid w:val="00851496"/>
    <w:rsid w:val="00852D04"/>
    <w:rsid w:val="00880161"/>
    <w:rsid w:val="008875B7"/>
    <w:rsid w:val="008D12CF"/>
    <w:rsid w:val="008D55FC"/>
    <w:rsid w:val="008E5E89"/>
    <w:rsid w:val="008F54E1"/>
    <w:rsid w:val="008F7C70"/>
    <w:rsid w:val="00956E77"/>
    <w:rsid w:val="00966DF9"/>
    <w:rsid w:val="00974184"/>
    <w:rsid w:val="00986D25"/>
    <w:rsid w:val="009B5007"/>
    <w:rsid w:val="009C402A"/>
    <w:rsid w:val="00A019AD"/>
    <w:rsid w:val="00A63F6A"/>
    <w:rsid w:val="00A9602C"/>
    <w:rsid w:val="00AD11C5"/>
    <w:rsid w:val="00AE5B63"/>
    <w:rsid w:val="00AF63C9"/>
    <w:rsid w:val="00B03531"/>
    <w:rsid w:val="00B164F3"/>
    <w:rsid w:val="00B17C87"/>
    <w:rsid w:val="00B327AF"/>
    <w:rsid w:val="00B629F1"/>
    <w:rsid w:val="00B7277E"/>
    <w:rsid w:val="00B87F70"/>
    <w:rsid w:val="00BB6816"/>
    <w:rsid w:val="00BD2652"/>
    <w:rsid w:val="00C03DAB"/>
    <w:rsid w:val="00C525F9"/>
    <w:rsid w:val="00C74AFD"/>
    <w:rsid w:val="00CA7309"/>
    <w:rsid w:val="00CC1E01"/>
    <w:rsid w:val="00D077D8"/>
    <w:rsid w:val="00D13E0B"/>
    <w:rsid w:val="00D43F12"/>
    <w:rsid w:val="00D80D38"/>
    <w:rsid w:val="00D811F1"/>
    <w:rsid w:val="00D9344E"/>
    <w:rsid w:val="00DA4F72"/>
    <w:rsid w:val="00DB51E3"/>
    <w:rsid w:val="00DC6821"/>
    <w:rsid w:val="00E1730D"/>
    <w:rsid w:val="00E47823"/>
    <w:rsid w:val="00E65D34"/>
    <w:rsid w:val="00E71853"/>
    <w:rsid w:val="00E817EA"/>
    <w:rsid w:val="00E85790"/>
    <w:rsid w:val="00E863A3"/>
    <w:rsid w:val="00EC2B4C"/>
    <w:rsid w:val="00F20916"/>
    <w:rsid w:val="00F2716A"/>
    <w:rsid w:val="00F61A3E"/>
    <w:rsid w:val="00F63787"/>
    <w:rsid w:val="00F74E87"/>
    <w:rsid w:val="00FD7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59E26"/>
  <w15:chartTrackingRefBased/>
  <w15:docId w15:val="{FA20AC0E-1936-4F8C-9647-BD9C63F2A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25F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34D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74E8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4E87"/>
    <w:rPr>
      <w:rFonts w:ascii="Segoe UI" w:eastAsia="Times New Roman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4B34D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E5431"/>
    <w:pPr>
      <w:ind w:left="720"/>
      <w:contextualSpacing/>
    </w:pPr>
  </w:style>
  <w:style w:type="table" w:styleId="TableGrid">
    <w:name w:val="Table Grid"/>
    <w:basedOn w:val="TableNormal"/>
    <w:uiPriority w:val="39"/>
    <w:rsid w:val="00CC1E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1</Pages>
  <Words>222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hsa Najafi</cp:lastModifiedBy>
  <cp:revision>4</cp:revision>
  <cp:lastPrinted>2023-01-10T16:51:00Z</cp:lastPrinted>
  <dcterms:created xsi:type="dcterms:W3CDTF">2023-01-12T17:30:00Z</dcterms:created>
  <dcterms:modified xsi:type="dcterms:W3CDTF">2023-03-24T17:29:00Z</dcterms:modified>
</cp:coreProperties>
</file>